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901b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feb2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6882f293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f0581922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f63e3489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e294d91c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dc9943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fd09ff57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02e23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48:09Z</dcterms:created>
  <dcterms:modified xsi:type="dcterms:W3CDTF">2022-05-09T09:48:09Z</dcterms:modified>
</cp:coreProperties>
</file>